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75D33" w14:textId="5BD95146" w:rsidR="002529FC" w:rsidRPr="00104C66" w:rsidRDefault="00104C66" w:rsidP="00104C66">
      <w:pPr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 xml:space="preserve">May 2020 Schedule for </w:t>
      </w:r>
      <w:r w:rsidR="00332A11">
        <w:rPr>
          <w:b/>
          <w:sz w:val="32"/>
          <w:szCs w:val="32"/>
        </w:rPr>
        <w:t xml:space="preserve">CLMS </w:t>
      </w:r>
      <w:r>
        <w:rPr>
          <w:b/>
          <w:sz w:val="32"/>
          <w:szCs w:val="32"/>
        </w:rPr>
        <w:t xml:space="preserve">Tele-psychology zoom </w:t>
      </w:r>
      <w:r w:rsidR="007D42BB" w:rsidRPr="007D42BB">
        <w:rPr>
          <w:b/>
          <w:sz w:val="32"/>
          <w:szCs w:val="32"/>
        </w:rPr>
        <w:t>sessions</w:t>
      </w:r>
      <w:r>
        <w:rPr>
          <w:b/>
          <w:sz w:val="32"/>
          <w:szCs w:val="32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13"/>
        <w:gridCol w:w="1813"/>
        <w:gridCol w:w="1814"/>
        <w:gridCol w:w="1813"/>
        <w:gridCol w:w="1814"/>
      </w:tblGrid>
      <w:tr w:rsidR="002135D8" w:rsidRPr="002135D8" w14:paraId="368FC5FF" w14:textId="77777777" w:rsidTr="00104C66">
        <w:tc>
          <w:tcPr>
            <w:tcW w:w="1813" w:type="dxa"/>
          </w:tcPr>
          <w:p w14:paraId="0B056FC0" w14:textId="77777777" w:rsidR="002135D8" w:rsidRPr="000F1917" w:rsidRDefault="002135D8" w:rsidP="00DB507C">
            <w:pPr>
              <w:rPr>
                <w:b/>
                <w:color w:val="171717" w:themeColor="background2" w:themeShade="1A"/>
                <w:sz w:val="16"/>
                <w:szCs w:val="16"/>
              </w:rPr>
            </w:pP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>Monday</w:t>
            </w:r>
          </w:p>
        </w:tc>
        <w:tc>
          <w:tcPr>
            <w:tcW w:w="1813" w:type="dxa"/>
          </w:tcPr>
          <w:p w14:paraId="6A9CD31E" w14:textId="77777777" w:rsidR="002135D8" w:rsidRPr="000F1917" w:rsidRDefault="002135D8" w:rsidP="00DB507C">
            <w:pPr>
              <w:rPr>
                <w:b/>
                <w:color w:val="171717" w:themeColor="background2" w:themeShade="1A"/>
                <w:sz w:val="16"/>
                <w:szCs w:val="16"/>
              </w:rPr>
            </w:pP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>Tuesday</w:t>
            </w:r>
          </w:p>
        </w:tc>
        <w:tc>
          <w:tcPr>
            <w:tcW w:w="1814" w:type="dxa"/>
          </w:tcPr>
          <w:p w14:paraId="1D5C12D9" w14:textId="77777777" w:rsidR="002135D8" w:rsidRPr="000F1917" w:rsidRDefault="002135D8" w:rsidP="00DB507C">
            <w:pPr>
              <w:rPr>
                <w:b/>
                <w:color w:val="171717" w:themeColor="background2" w:themeShade="1A"/>
                <w:sz w:val="16"/>
                <w:szCs w:val="16"/>
              </w:rPr>
            </w:pP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>Wednesday</w:t>
            </w:r>
          </w:p>
        </w:tc>
        <w:tc>
          <w:tcPr>
            <w:tcW w:w="1813" w:type="dxa"/>
          </w:tcPr>
          <w:p w14:paraId="704BC65A" w14:textId="77777777" w:rsidR="002135D8" w:rsidRPr="000F1917" w:rsidRDefault="002135D8" w:rsidP="00DB507C">
            <w:pPr>
              <w:rPr>
                <w:b/>
                <w:color w:val="171717" w:themeColor="background2" w:themeShade="1A"/>
                <w:sz w:val="16"/>
                <w:szCs w:val="16"/>
              </w:rPr>
            </w:pP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>Thursday</w:t>
            </w:r>
          </w:p>
        </w:tc>
        <w:tc>
          <w:tcPr>
            <w:tcW w:w="1814" w:type="dxa"/>
          </w:tcPr>
          <w:p w14:paraId="26055B64" w14:textId="77777777" w:rsidR="002135D8" w:rsidRPr="000F1917" w:rsidRDefault="002135D8" w:rsidP="00DB507C">
            <w:pPr>
              <w:rPr>
                <w:b/>
                <w:color w:val="171717" w:themeColor="background2" w:themeShade="1A"/>
                <w:sz w:val="16"/>
                <w:szCs w:val="16"/>
              </w:rPr>
            </w:pP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>Friday</w:t>
            </w:r>
          </w:p>
        </w:tc>
      </w:tr>
      <w:tr w:rsidR="002135D8" w:rsidRPr="002135D8" w14:paraId="3BB21931" w14:textId="77777777" w:rsidTr="00104C66">
        <w:tc>
          <w:tcPr>
            <w:tcW w:w="1813" w:type="dxa"/>
          </w:tcPr>
          <w:p w14:paraId="44ABAA18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  <w:tc>
          <w:tcPr>
            <w:tcW w:w="1813" w:type="dxa"/>
          </w:tcPr>
          <w:p w14:paraId="08A92820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5C74F916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  <w:tc>
          <w:tcPr>
            <w:tcW w:w="1813" w:type="dxa"/>
          </w:tcPr>
          <w:p w14:paraId="0E84BA4E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14EBF8BD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1</w:t>
            </w:r>
          </w:p>
        </w:tc>
      </w:tr>
      <w:tr w:rsidR="002135D8" w:rsidRPr="002135D8" w14:paraId="702D7184" w14:textId="77777777" w:rsidTr="00104C66">
        <w:tc>
          <w:tcPr>
            <w:tcW w:w="1813" w:type="dxa"/>
          </w:tcPr>
          <w:p w14:paraId="3A7D3EEC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4</w:t>
            </w:r>
          </w:p>
          <w:p w14:paraId="71E3C091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:</w:t>
            </w:r>
            <w:r w:rsidR="007D42BB" w:rsidRPr="000F1917">
              <w:rPr>
                <w:b/>
                <w:sz w:val="16"/>
                <w:szCs w:val="16"/>
              </w:rPr>
              <w:t xml:space="preserve"> </w:t>
            </w:r>
            <w:r w:rsidRPr="000F1917">
              <w:rPr>
                <w:b/>
                <w:sz w:val="16"/>
                <w:szCs w:val="16"/>
              </w:rPr>
              <w:t>Managing my stress during Lockdown</w:t>
            </w:r>
          </w:p>
          <w:p w14:paraId="495F7CE7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</w:p>
          <w:p w14:paraId="6F477811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7D42BB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 xml:space="preserve"> Managing my stress during Lockdown </w:t>
            </w:r>
            <w:r w:rsidR="0070756B" w:rsidRPr="000F1917">
              <w:rPr>
                <w:b/>
                <w:sz w:val="16"/>
                <w:szCs w:val="16"/>
              </w:rPr>
              <w:t>*</w:t>
            </w:r>
            <w:r w:rsidRPr="000F1917">
              <w:rPr>
                <w:b/>
                <w:sz w:val="16"/>
                <w:szCs w:val="16"/>
              </w:rPr>
              <w:t>(</w:t>
            </w:r>
            <w:r w:rsidR="00104C66" w:rsidRPr="000F1917">
              <w:rPr>
                <w:b/>
                <w:sz w:val="16"/>
                <w:szCs w:val="16"/>
              </w:rPr>
              <w:t>IsiZ</w:t>
            </w:r>
            <w:r w:rsidRPr="000F1917">
              <w:rPr>
                <w:b/>
                <w:sz w:val="16"/>
                <w:szCs w:val="16"/>
              </w:rPr>
              <w:t>ulu )</w:t>
            </w:r>
          </w:p>
          <w:p w14:paraId="23D60F53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  <w:tc>
          <w:tcPr>
            <w:tcW w:w="1813" w:type="dxa"/>
          </w:tcPr>
          <w:p w14:paraId="6616B366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 xml:space="preserve">5 </w:t>
            </w:r>
          </w:p>
          <w:p w14:paraId="0FED3E81" w14:textId="743F85C8" w:rsidR="002135D8" w:rsidRPr="000F1917" w:rsidRDefault="00E1295D" w:rsidP="00DB507C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2 </w:t>
            </w:r>
            <w:r w:rsidR="002135D8" w:rsidRPr="000F1917">
              <w:rPr>
                <w:b/>
                <w:sz w:val="16"/>
                <w:szCs w:val="16"/>
              </w:rPr>
              <w:t>am</w:t>
            </w:r>
            <w:r w:rsidR="007D42BB" w:rsidRPr="000F1917">
              <w:rPr>
                <w:b/>
                <w:sz w:val="16"/>
                <w:szCs w:val="16"/>
              </w:rPr>
              <w:t xml:space="preserve">: </w:t>
            </w:r>
            <w:r w:rsidR="002135D8" w:rsidRPr="000F1917">
              <w:rPr>
                <w:b/>
                <w:sz w:val="16"/>
                <w:szCs w:val="16"/>
              </w:rPr>
              <w:t xml:space="preserve"> Managing my stress during Lockdown </w:t>
            </w:r>
          </w:p>
          <w:p w14:paraId="1B83844D" w14:textId="77777777" w:rsidR="007D42BB" w:rsidRPr="000F1917" w:rsidRDefault="007D42BB" w:rsidP="007D42BB">
            <w:pPr>
              <w:rPr>
                <w:b/>
                <w:sz w:val="16"/>
                <w:szCs w:val="16"/>
              </w:rPr>
            </w:pPr>
          </w:p>
          <w:p w14:paraId="1F77429C" w14:textId="77777777" w:rsidR="007D42BB" w:rsidRPr="000F1917" w:rsidRDefault="002135D8" w:rsidP="007D42BB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am Time management during Lockdown</w:t>
            </w:r>
          </w:p>
          <w:p w14:paraId="3D431CD6" w14:textId="77777777" w:rsidR="007D42BB" w:rsidRPr="000F1917" w:rsidRDefault="007D42BB" w:rsidP="007E299B">
            <w:pPr>
              <w:jc w:val="center"/>
              <w:rPr>
                <w:b/>
                <w:sz w:val="16"/>
                <w:szCs w:val="16"/>
              </w:rPr>
            </w:pPr>
          </w:p>
          <w:p w14:paraId="52B60021" w14:textId="77777777" w:rsidR="002135D8" w:rsidRPr="000F1917" w:rsidRDefault="002135D8" w:rsidP="007D42BB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7D42BB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 xml:space="preserve">Time management during Lockdown </w:t>
            </w:r>
            <w:r w:rsidR="0070756B" w:rsidRPr="000F1917">
              <w:rPr>
                <w:b/>
                <w:sz w:val="16"/>
                <w:szCs w:val="16"/>
              </w:rPr>
              <w:t>*</w:t>
            </w:r>
            <w:r w:rsidR="007D42BB" w:rsidRPr="000F1917">
              <w:rPr>
                <w:b/>
                <w:sz w:val="16"/>
                <w:szCs w:val="16"/>
              </w:rPr>
              <w:t>(</w:t>
            </w:r>
            <w:r w:rsidRPr="000F1917">
              <w:rPr>
                <w:b/>
                <w:sz w:val="16"/>
                <w:szCs w:val="16"/>
              </w:rPr>
              <w:t>IsiZ</w:t>
            </w:r>
            <w:r w:rsidR="007D42BB" w:rsidRPr="000F1917">
              <w:rPr>
                <w:b/>
                <w:sz w:val="16"/>
                <w:szCs w:val="16"/>
              </w:rPr>
              <w:t>ulu)</w:t>
            </w:r>
          </w:p>
        </w:tc>
        <w:tc>
          <w:tcPr>
            <w:tcW w:w="1814" w:type="dxa"/>
          </w:tcPr>
          <w:p w14:paraId="2B2FC948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6</w:t>
            </w:r>
          </w:p>
          <w:p w14:paraId="63499A15" w14:textId="77777777" w:rsidR="002135D8" w:rsidRPr="000F1917" w:rsidRDefault="007D42BB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 &amp;</w:t>
            </w:r>
            <w:r w:rsidR="002135D8" w:rsidRPr="000F1917">
              <w:rPr>
                <w:b/>
                <w:sz w:val="16"/>
                <w:szCs w:val="16"/>
              </w:rPr>
              <w:t xml:space="preserve"> 12  pm</w:t>
            </w:r>
            <w:r w:rsidRPr="000F1917">
              <w:rPr>
                <w:b/>
                <w:sz w:val="16"/>
                <w:szCs w:val="16"/>
              </w:rPr>
              <w:t xml:space="preserve">: </w:t>
            </w:r>
            <w:r w:rsidR="002135D8" w:rsidRPr="000F1917">
              <w:rPr>
                <w:b/>
                <w:sz w:val="16"/>
                <w:szCs w:val="16"/>
              </w:rPr>
              <w:t>Time management during Lockdown</w:t>
            </w:r>
          </w:p>
          <w:p w14:paraId="19A90A0C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</w:p>
          <w:p w14:paraId="04F32FDA" w14:textId="77777777" w:rsidR="002135D8" w:rsidRPr="000F1917" w:rsidRDefault="007D42BB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</w:t>
            </w:r>
            <w:r w:rsidR="002135D8" w:rsidRPr="000F1917">
              <w:rPr>
                <w:b/>
                <w:sz w:val="16"/>
                <w:szCs w:val="16"/>
              </w:rPr>
              <w:t>am</w:t>
            </w:r>
            <w:r w:rsidRPr="000F1917">
              <w:rPr>
                <w:b/>
                <w:sz w:val="16"/>
                <w:szCs w:val="16"/>
              </w:rPr>
              <w:t xml:space="preserve">: </w:t>
            </w:r>
            <w:r w:rsidR="002135D8" w:rsidRPr="000F1917">
              <w:rPr>
                <w:b/>
                <w:sz w:val="16"/>
                <w:szCs w:val="16"/>
              </w:rPr>
              <w:t xml:space="preserve"> Managing Myself during Lockdown </w:t>
            </w:r>
          </w:p>
          <w:p w14:paraId="007F683C" w14:textId="77777777" w:rsidR="007D42BB" w:rsidRPr="000F1917" w:rsidRDefault="007D42BB" w:rsidP="002135D8">
            <w:pPr>
              <w:rPr>
                <w:b/>
                <w:sz w:val="16"/>
                <w:szCs w:val="16"/>
              </w:rPr>
            </w:pPr>
          </w:p>
          <w:p w14:paraId="32CE7574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7D42BB" w:rsidRPr="000F1917">
              <w:rPr>
                <w:b/>
                <w:sz w:val="16"/>
                <w:szCs w:val="16"/>
              </w:rPr>
              <w:t xml:space="preserve">: </w:t>
            </w:r>
          </w:p>
          <w:p w14:paraId="357CAAB3" w14:textId="77777777" w:rsidR="002135D8" w:rsidRPr="000F1917" w:rsidRDefault="002135D8" w:rsidP="002135D8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 xml:space="preserve">Managing Myself during Lockdown </w:t>
            </w:r>
            <w:r w:rsidR="0070756B" w:rsidRPr="000F1917">
              <w:rPr>
                <w:b/>
                <w:sz w:val="16"/>
                <w:szCs w:val="16"/>
              </w:rPr>
              <w:t>*</w:t>
            </w:r>
            <w:r w:rsidRPr="000F1917">
              <w:rPr>
                <w:b/>
                <w:sz w:val="16"/>
                <w:szCs w:val="16"/>
              </w:rPr>
              <w:t>(IsiZulu)</w:t>
            </w:r>
          </w:p>
        </w:tc>
        <w:tc>
          <w:tcPr>
            <w:tcW w:w="1813" w:type="dxa"/>
          </w:tcPr>
          <w:p w14:paraId="0AAD65EA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7</w:t>
            </w:r>
          </w:p>
          <w:p w14:paraId="392B8BBD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 xml:space="preserve">10 am </w:t>
            </w:r>
            <w:r w:rsidR="007D42BB" w:rsidRPr="000F1917">
              <w:rPr>
                <w:b/>
                <w:sz w:val="16"/>
                <w:szCs w:val="16"/>
              </w:rPr>
              <w:t>&amp;</w:t>
            </w:r>
            <w:r w:rsidRPr="000F1917">
              <w:rPr>
                <w:b/>
                <w:sz w:val="16"/>
                <w:szCs w:val="16"/>
              </w:rPr>
              <w:t xml:space="preserve"> 12  pm Managing my studies during Lockdown</w:t>
            </w:r>
          </w:p>
          <w:p w14:paraId="569CA14F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</w:p>
          <w:p w14:paraId="51E530C2" w14:textId="77777777" w:rsidR="002135D8" w:rsidRPr="000F1917" w:rsidRDefault="007D42BB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 xml:space="preserve">10am: </w:t>
            </w:r>
            <w:r w:rsidR="002135D8" w:rsidRPr="000F1917">
              <w:rPr>
                <w:b/>
                <w:sz w:val="16"/>
                <w:szCs w:val="16"/>
              </w:rPr>
              <w:t>Things that Are Worrying Me Personally that I’m not sure what to do about</w:t>
            </w:r>
          </w:p>
          <w:p w14:paraId="608C733E" w14:textId="77777777" w:rsidR="007D42BB" w:rsidRPr="000F1917" w:rsidRDefault="007D42BB" w:rsidP="00DB507C">
            <w:pPr>
              <w:rPr>
                <w:b/>
                <w:sz w:val="16"/>
                <w:szCs w:val="16"/>
              </w:rPr>
            </w:pPr>
          </w:p>
          <w:p w14:paraId="072DF987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7D42BB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Things that Are Worrying Me Personally that I’m not sure what to do about </w:t>
            </w:r>
            <w:r w:rsidR="0070756B" w:rsidRPr="000F1917">
              <w:rPr>
                <w:b/>
                <w:sz w:val="16"/>
                <w:szCs w:val="16"/>
              </w:rPr>
              <w:t>*</w:t>
            </w:r>
            <w:r w:rsidRPr="000F1917">
              <w:rPr>
                <w:b/>
                <w:sz w:val="16"/>
                <w:szCs w:val="16"/>
              </w:rPr>
              <w:t>(IsiZulu)</w:t>
            </w:r>
          </w:p>
        </w:tc>
        <w:tc>
          <w:tcPr>
            <w:tcW w:w="1814" w:type="dxa"/>
          </w:tcPr>
          <w:p w14:paraId="09CA6805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8</w:t>
            </w:r>
          </w:p>
          <w:p w14:paraId="35052F3B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 Managing my stress during Lockdown</w:t>
            </w:r>
          </w:p>
          <w:p w14:paraId="22F1B2BE" w14:textId="77777777" w:rsidR="007D42BB" w:rsidRPr="000F1917" w:rsidRDefault="007D42BB" w:rsidP="00DB507C">
            <w:pPr>
              <w:rPr>
                <w:b/>
                <w:sz w:val="16"/>
                <w:szCs w:val="16"/>
              </w:rPr>
            </w:pPr>
          </w:p>
          <w:p w14:paraId="2D62E15E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 xml:space="preserve">2 pm Managing my stress during Lockdown </w:t>
            </w:r>
            <w:r w:rsidR="0070756B" w:rsidRPr="000F1917">
              <w:rPr>
                <w:b/>
                <w:sz w:val="16"/>
                <w:szCs w:val="16"/>
              </w:rPr>
              <w:t>*</w:t>
            </w:r>
            <w:r w:rsidRPr="000F1917">
              <w:rPr>
                <w:b/>
                <w:sz w:val="16"/>
                <w:szCs w:val="16"/>
              </w:rPr>
              <w:t>(IsiZulu)</w:t>
            </w:r>
          </w:p>
          <w:p w14:paraId="456C8B6B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</w:tr>
      <w:tr w:rsidR="002135D8" w:rsidRPr="002135D8" w14:paraId="3AE8A95F" w14:textId="77777777" w:rsidTr="00104C66">
        <w:tc>
          <w:tcPr>
            <w:tcW w:w="1813" w:type="dxa"/>
          </w:tcPr>
          <w:p w14:paraId="1A68D981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11</w:t>
            </w:r>
          </w:p>
          <w:p w14:paraId="436CE9C7" w14:textId="77777777" w:rsidR="002135D8" w:rsidRPr="000F1917" w:rsidRDefault="002135D8" w:rsidP="007E299B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:</w:t>
            </w:r>
            <w:r w:rsidR="007D42BB" w:rsidRPr="000F1917">
              <w:rPr>
                <w:b/>
                <w:sz w:val="16"/>
                <w:szCs w:val="16"/>
              </w:rPr>
              <w:t xml:space="preserve"> </w:t>
            </w:r>
            <w:r w:rsidRPr="000F1917">
              <w:rPr>
                <w:b/>
                <w:sz w:val="16"/>
                <w:szCs w:val="16"/>
              </w:rPr>
              <w:t>Managing my stress during Lockdown</w:t>
            </w:r>
          </w:p>
          <w:p w14:paraId="44514ECF" w14:textId="77777777" w:rsidR="007D42BB" w:rsidRPr="000F1917" w:rsidRDefault="007D42BB" w:rsidP="007E299B">
            <w:pPr>
              <w:rPr>
                <w:b/>
                <w:sz w:val="16"/>
                <w:szCs w:val="16"/>
              </w:rPr>
            </w:pPr>
          </w:p>
          <w:p w14:paraId="7E493B07" w14:textId="77777777" w:rsidR="002135D8" w:rsidRPr="000F1917" w:rsidRDefault="002135D8" w:rsidP="007E299B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7D42BB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 xml:space="preserve"> Managing my stress during Lockdown </w:t>
            </w:r>
            <w:r w:rsidR="00104C66" w:rsidRPr="000F1917">
              <w:rPr>
                <w:b/>
                <w:sz w:val="16"/>
                <w:szCs w:val="16"/>
              </w:rPr>
              <w:t>*</w:t>
            </w:r>
            <w:r w:rsidRPr="000F1917">
              <w:rPr>
                <w:b/>
                <w:sz w:val="16"/>
                <w:szCs w:val="16"/>
              </w:rPr>
              <w:t>(Isizulu)</w:t>
            </w:r>
          </w:p>
        </w:tc>
        <w:tc>
          <w:tcPr>
            <w:tcW w:w="1813" w:type="dxa"/>
          </w:tcPr>
          <w:p w14:paraId="5A6A87F5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12</w:t>
            </w:r>
          </w:p>
          <w:p w14:paraId="43EEAB21" w14:textId="77777777" w:rsidR="002135D8" w:rsidRPr="000F1917" w:rsidRDefault="007D42BB" w:rsidP="00AE0C49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am &amp;</w:t>
            </w:r>
            <w:r w:rsidR="002135D8" w:rsidRPr="000F1917">
              <w:rPr>
                <w:b/>
                <w:sz w:val="16"/>
                <w:szCs w:val="16"/>
              </w:rPr>
              <w:t xml:space="preserve"> 12 pm session: Managing my stress during Lockdown</w:t>
            </w:r>
          </w:p>
          <w:p w14:paraId="3627E4C2" w14:textId="77777777" w:rsidR="002135D8" w:rsidRPr="000F1917" w:rsidRDefault="002135D8" w:rsidP="00AE0C49">
            <w:pPr>
              <w:rPr>
                <w:b/>
                <w:sz w:val="16"/>
                <w:szCs w:val="16"/>
              </w:rPr>
            </w:pPr>
          </w:p>
          <w:p w14:paraId="337FC32A" w14:textId="77777777" w:rsidR="002135D8" w:rsidRPr="000F1917" w:rsidRDefault="002135D8" w:rsidP="007E299B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am</w:t>
            </w:r>
            <w:r w:rsidR="00104C66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>Time management during Lockdown</w:t>
            </w:r>
          </w:p>
          <w:p w14:paraId="476EF02F" w14:textId="77777777" w:rsidR="007D42BB" w:rsidRPr="000F1917" w:rsidRDefault="007D42BB" w:rsidP="007E299B">
            <w:pPr>
              <w:rPr>
                <w:b/>
                <w:sz w:val="16"/>
                <w:szCs w:val="16"/>
              </w:rPr>
            </w:pPr>
          </w:p>
          <w:p w14:paraId="06011152" w14:textId="77777777" w:rsidR="002135D8" w:rsidRPr="000F1917" w:rsidRDefault="002135D8" w:rsidP="0070756B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104C66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 xml:space="preserve"> Time management during Lockdown</w:t>
            </w:r>
            <w:r w:rsidR="0070756B" w:rsidRPr="000F1917">
              <w:rPr>
                <w:b/>
                <w:sz w:val="16"/>
                <w:szCs w:val="16"/>
              </w:rPr>
              <w:t xml:space="preserve"> *</w:t>
            </w:r>
            <w:r w:rsidRPr="000F1917">
              <w:rPr>
                <w:b/>
                <w:sz w:val="16"/>
                <w:szCs w:val="16"/>
              </w:rPr>
              <w:t>(IsiZulu)</w:t>
            </w:r>
          </w:p>
        </w:tc>
        <w:tc>
          <w:tcPr>
            <w:tcW w:w="1814" w:type="dxa"/>
          </w:tcPr>
          <w:p w14:paraId="72022CE2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13</w:t>
            </w:r>
          </w:p>
          <w:p w14:paraId="5880DFD9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1</w:t>
            </w:r>
            <w:r w:rsidRPr="000F1917">
              <w:rPr>
                <w:b/>
                <w:sz w:val="16"/>
                <w:szCs w:val="16"/>
              </w:rPr>
              <w:t xml:space="preserve">0 am </w:t>
            </w:r>
            <w:r w:rsidR="007D42BB" w:rsidRPr="000F1917">
              <w:rPr>
                <w:b/>
                <w:sz w:val="16"/>
                <w:szCs w:val="16"/>
              </w:rPr>
              <w:t>&amp;</w:t>
            </w:r>
            <w:r w:rsidRPr="000F1917">
              <w:rPr>
                <w:b/>
                <w:sz w:val="16"/>
                <w:szCs w:val="16"/>
              </w:rPr>
              <w:t>12p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="007D42BB" w:rsidRPr="000F1917">
              <w:rPr>
                <w:b/>
                <w:sz w:val="16"/>
                <w:szCs w:val="16"/>
              </w:rPr>
              <w:t xml:space="preserve"> </w:t>
            </w:r>
            <w:r w:rsidRPr="000F1917">
              <w:rPr>
                <w:b/>
                <w:sz w:val="16"/>
                <w:szCs w:val="16"/>
              </w:rPr>
              <w:t>Time management during Lockdown</w:t>
            </w:r>
          </w:p>
          <w:p w14:paraId="63186A83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</w:p>
          <w:p w14:paraId="3ABB05E5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</w:t>
            </w:r>
            <w:r w:rsidR="00104C66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 xml:space="preserve">Managing Myself during Lockdown </w:t>
            </w:r>
          </w:p>
          <w:p w14:paraId="33DE0805" w14:textId="77777777" w:rsidR="007D42BB" w:rsidRPr="000F1917" w:rsidRDefault="007D42BB" w:rsidP="002135D8">
            <w:pPr>
              <w:rPr>
                <w:b/>
                <w:sz w:val="16"/>
                <w:szCs w:val="16"/>
              </w:rPr>
            </w:pPr>
          </w:p>
          <w:p w14:paraId="67E67BE2" w14:textId="77777777" w:rsidR="002135D8" w:rsidRPr="000F1917" w:rsidRDefault="002135D8" w:rsidP="0070756B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104C66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>Managing Myself during Lockdown</w:t>
            </w:r>
            <w:r w:rsidR="0070756B" w:rsidRPr="000F1917">
              <w:rPr>
                <w:b/>
                <w:sz w:val="16"/>
                <w:szCs w:val="16"/>
              </w:rPr>
              <w:t xml:space="preserve"> *</w:t>
            </w:r>
            <w:r w:rsidRPr="000F1917">
              <w:rPr>
                <w:b/>
                <w:sz w:val="16"/>
                <w:szCs w:val="16"/>
              </w:rPr>
              <w:t>(IsiZulu)</w:t>
            </w:r>
          </w:p>
        </w:tc>
        <w:tc>
          <w:tcPr>
            <w:tcW w:w="1813" w:type="dxa"/>
          </w:tcPr>
          <w:p w14:paraId="102B85AA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14</w:t>
            </w:r>
          </w:p>
          <w:p w14:paraId="70B38832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 xml:space="preserve">10 am </w:t>
            </w:r>
            <w:r w:rsidR="007D42BB" w:rsidRPr="000F1917">
              <w:rPr>
                <w:b/>
                <w:sz w:val="16"/>
                <w:szCs w:val="16"/>
              </w:rPr>
              <w:t>&amp;</w:t>
            </w:r>
            <w:r w:rsidRPr="000F1917">
              <w:rPr>
                <w:b/>
                <w:sz w:val="16"/>
                <w:szCs w:val="16"/>
              </w:rPr>
              <w:t xml:space="preserve"> 12  p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Managing my studies during Lockdown</w:t>
            </w:r>
          </w:p>
          <w:p w14:paraId="327CE445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</w:p>
          <w:p w14:paraId="7C4DF983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Things that Are Worrying Me Personally that I’m not sure what to do about</w:t>
            </w:r>
          </w:p>
          <w:p w14:paraId="566A1D9C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</w:p>
          <w:p w14:paraId="3FFECFCD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Things that Are Worrying Me Personally that I’m not sure what to do about</w:t>
            </w:r>
          </w:p>
          <w:p w14:paraId="2D76B50E" w14:textId="77777777" w:rsidR="007D42BB" w:rsidRPr="000F1917" w:rsidRDefault="0070756B" w:rsidP="00DB507C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*</w:t>
            </w:r>
            <w:r w:rsidR="007D42BB" w:rsidRPr="000F1917">
              <w:rPr>
                <w:b/>
                <w:sz w:val="16"/>
                <w:szCs w:val="16"/>
              </w:rPr>
              <w:t>(IsiZulu)</w:t>
            </w:r>
          </w:p>
        </w:tc>
        <w:tc>
          <w:tcPr>
            <w:tcW w:w="1814" w:type="dxa"/>
          </w:tcPr>
          <w:p w14:paraId="3E0C9BCC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15</w:t>
            </w:r>
          </w:p>
          <w:p w14:paraId="04C1C66B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1</w:t>
            </w:r>
            <w:r w:rsidRPr="000F1917">
              <w:rPr>
                <w:b/>
                <w:sz w:val="16"/>
                <w:szCs w:val="16"/>
              </w:rPr>
              <w:t>0 a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Managing my stress during Lockdown</w:t>
            </w:r>
          </w:p>
          <w:p w14:paraId="18E59A2A" w14:textId="77777777" w:rsidR="007D42BB" w:rsidRPr="000F1917" w:rsidRDefault="007D42BB" w:rsidP="002135D8">
            <w:pPr>
              <w:rPr>
                <w:b/>
                <w:sz w:val="16"/>
                <w:szCs w:val="16"/>
              </w:rPr>
            </w:pPr>
          </w:p>
          <w:p w14:paraId="3B5805F0" w14:textId="77777777" w:rsidR="002135D8" w:rsidRPr="000F1917" w:rsidRDefault="002135D8" w:rsidP="002135D8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 pm</w:t>
            </w:r>
            <w:r w:rsidR="00104C66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 xml:space="preserve"> Managing my stress during Lockdown</w:t>
            </w:r>
            <w:r w:rsidR="0070756B" w:rsidRPr="000F1917">
              <w:rPr>
                <w:b/>
                <w:sz w:val="16"/>
                <w:szCs w:val="16"/>
              </w:rPr>
              <w:t>*</w:t>
            </w:r>
            <w:r w:rsidRPr="000F1917">
              <w:rPr>
                <w:b/>
                <w:sz w:val="16"/>
                <w:szCs w:val="16"/>
              </w:rPr>
              <w:t xml:space="preserve"> (IsiZulu)</w:t>
            </w:r>
          </w:p>
        </w:tc>
      </w:tr>
      <w:tr w:rsidR="002135D8" w:rsidRPr="002135D8" w14:paraId="7FB2A32C" w14:textId="77777777" w:rsidTr="00104C66">
        <w:tc>
          <w:tcPr>
            <w:tcW w:w="1813" w:type="dxa"/>
          </w:tcPr>
          <w:p w14:paraId="0AB66B8B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18</w:t>
            </w:r>
          </w:p>
          <w:p w14:paraId="134878A8" w14:textId="77777777" w:rsidR="002135D8" w:rsidRPr="000F1917" w:rsidRDefault="002135D8" w:rsidP="007E299B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:</w:t>
            </w:r>
            <w:r w:rsidR="007D42BB" w:rsidRPr="000F1917">
              <w:rPr>
                <w:b/>
                <w:sz w:val="16"/>
                <w:szCs w:val="16"/>
              </w:rPr>
              <w:t xml:space="preserve"> </w:t>
            </w:r>
            <w:r w:rsidRPr="000F1917">
              <w:rPr>
                <w:b/>
                <w:sz w:val="16"/>
                <w:szCs w:val="16"/>
              </w:rPr>
              <w:t>Managing my stress during Lockdown</w:t>
            </w:r>
          </w:p>
          <w:p w14:paraId="5E49919B" w14:textId="77777777" w:rsidR="007D42BB" w:rsidRPr="000F1917" w:rsidRDefault="007D42BB" w:rsidP="007E299B">
            <w:pPr>
              <w:rPr>
                <w:b/>
                <w:sz w:val="16"/>
                <w:szCs w:val="16"/>
              </w:rPr>
            </w:pPr>
          </w:p>
          <w:p w14:paraId="4763D993" w14:textId="77777777" w:rsidR="002135D8" w:rsidRPr="000F1917" w:rsidRDefault="002135D8" w:rsidP="007E299B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7D42BB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 xml:space="preserve"> Managing my stress during Lockdown</w:t>
            </w:r>
            <w:r w:rsidR="00104C66" w:rsidRPr="000F1917">
              <w:rPr>
                <w:b/>
                <w:sz w:val="16"/>
                <w:szCs w:val="16"/>
              </w:rPr>
              <w:t>*</w:t>
            </w:r>
            <w:r w:rsidRPr="000F1917">
              <w:rPr>
                <w:b/>
                <w:sz w:val="16"/>
                <w:szCs w:val="16"/>
              </w:rPr>
              <w:t xml:space="preserve"> (IsiZulu)</w:t>
            </w:r>
          </w:p>
        </w:tc>
        <w:tc>
          <w:tcPr>
            <w:tcW w:w="1813" w:type="dxa"/>
          </w:tcPr>
          <w:p w14:paraId="5C9EB651" w14:textId="77777777" w:rsidR="002135D8" w:rsidRPr="000F1917" w:rsidRDefault="002135D8" w:rsidP="00AE0C49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19</w:t>
            </w:r>
          </w:p>
          <w:p w14:paraId="4FC51A11" w14:textId="77777777" w:rsidR="002135D8" w:rsidRPr="000F1917" w:rsidRDefault="002135D8" w:rsidP="00AE0C49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 xml:space="preserve">10am </w:t>
            </w:r>
            <w:r w:rsidR="007D42BB" w:rsidRPr="000F1917">
              <w:rPr>
                <w:b/>
                <w:sz w:val="16"/>
                <w:szCs w:val="16"/>
              </w:rPr>
              <w:t>&amp;</w:t>
            </w:r>
            <w:r w:rsidRPr="000F1917">
              <w:rPr>
                <w:b/>
                <w:sz w:val="16"/>
                <w:szCs w:val="16"/>
              </w:rPr>
              <w:t xml:space="preserve"> 12 pm session: Managing my stress during Lockdown</w:t>
            </w:r>
          </w:p>
          <w:p w14:paraId="5785D371" w14:textId="77777777" w:rsidR="002135D8" w:rsidRPr="000F1917" w:rsidRDefault="002135D8" w:rsidP="00AE0C49">
            <w:pPr>
              <w:rPr>
                <w:b/>
                <w:sz w:val="16"/>
                <w:szCs w:val="16"/>
              </w:rPr>
            </w:pPr>
          </w:p>
          <w:p w14:paraId="440D8B04" w14:textId="77777777" w:rsidR="002135D8" w:rsidRPr="000F1917" w:rsidRDefault="002135D8" w:rsidP="007E299B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am</w:t>
            </w:r>
            <w:r w:rsidR="007D42BB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 xml:space="preserve"> Time management during Lockdown</w:t>
            </w:r>
          </w:p>
          <w:p w14:paraId="569AE0AF" w14:textId="77777777" w:rsidR="007D42BB" w:rsidRPr="000F1917" w:rsidRDefault="007D42BB" w:rsidP="007E299B">
            <w:pPr>
              <w:rPr>
                <w:b/>
                <w:sz w:val="16"/>
                <w:szCs w:val="16"/>
              </w:rPr>
            </w:pPr>
          </w:p>
          <w:p w14:paraId="0EAA7750" w14:textId="77777777" w:rsidR="002135D8" w:rsidRPr="000F1917" w:rsidRDefault="002135D8" w:rsidP="007E299B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7D42BB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 xml:space="preserve"> Time management during Lockdown</w:t>
            </w:r>
            <w:r w:rsidR="007D42BB" w:rsidRPr="000F1917">
              <w:rPr>
                <w:b/>
                <w:sz w:val="16"/>
                <w:szCs w:val="16"/>
              </w:rPr>
              <w:t xml:space="preserve"> </w:t>
            </w:r>
            <w:r w:rsidR="00104C66" w:rsidRPr="000F1917">
              <w:rPr>
                <w:b/>
                <w:sz w:val="16"/>
                <w:szCs w:val="16"/>
              </w:rPr>
              <w:t>*</w:t>
            </w:r>
            <w:r w:rsidR="007D42BB" w:rsidRPr="000F1917">
              <w:rPr>
                <w:b/>
                <w:sz w:val="16"/>
                <w:szCs w:val="16"/>
              </w:rPr>
              <w:t>(IsiZulu)</w:t>
            </w:r>
          </w:p>
          <w:p w14:paraId="3CAFF475" w14:textId="77777777" w:rsidR="002135D8" w:rsidRPr="000F1917" w:rsidRDefault="002135D8" w:rsidP="00AE0C49">
            <w:pPr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4541EF6A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20</w:t>
            </w:r>
          </w:p>
          <w:p w14:paraId="0D8A9738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</w:t>
            </w:r>
            <w:r w:rsidR="00104C66" w:rsidRPr="000F1917">
              <w:rPr>
                <w:b/>
                <w:sz w:val="16"/>
                <w:szCs w:val="16"/>
              </w:rPr>
              <w:t xml:space="preserve"> &amp;</w:t>
            </w:r>
            <w:r w:rsidRPr="000F1917">
              <w:rPr>
                <w:b/>
                <w:sz w:val="16"/>
                <w:szCs w:val="16"/>
              </w:rPr>
              <w:t xml:space="preserve"> 12 pm</w:t>
            </w:r>
            <w:r w:rsidR="00104C66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>Time management during Lockdown</w:t>
            </w:r>
          </w:p>
          <w:p w14:paraId="18D7ED6D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</w:p>
          <w:p w14:paraId="2EBC3D46" w14:textId="77777777" w:rsidR="002135D8" w:rsidRPr="000F1917" w:rsidRDefault="00104C66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 xml:space="preserve">10 am: </w:t>
            </w:r>
            <w:r w:rsidR="002135D8" w:rsidRPr="000F1917">
              <w:rPr>
                <w:b/>
                <w:sz w:val="16"/>
                <w:szCs w:val="16"/>
              </w:rPr>
              <w:t xml:space="preserve">Managing Myself during Lockdown </w:t>
            </w:r>
          </w:p>
          <w:p w14:paraId="068775A2" w14:textId="77777777" w:rsidR="00104C66" w:rsidRPr="000F1917" w:rsidRDefault="00104C66" w:rsidP="002135D8">
            <w:pPr>
              <w:rPr>
                <w:b/>
                <w:sz w:val="16"/>
                <w:szCs w:val="16"/>
              </w:rPr>
            </w:pPr>
          </w:p>
          <w:p w14:paraId="15B87B1B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104C66" w:rsidRPr="000F1917">
              <w:rPr>
                <w:b/>
                <w:sz w:val="16"/>
                <w:szCs w:val="16"/>
              </w:rPr>
              <w:t xml:space="preserve">: </w:t>
            </w:r>
          </w:p>
          <w:p w14:paraId="61577793" w14:textId="77777777" w:rsidR="002135D8" w:rsidRPr="000F1917" w:rsidRDefault="002135D8" w:rsidP="002135D8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 xml:space="preserve">Managing Myself during Lockdown </w:t>
            </w:r>
            <w:r w:rsidR="00104C66" w:rsidRPr="000F1917">
              <w:rPr>
                <w:b/>
                <w:sz w:val="16"/>
                <w:szCs w:val="16"/>
              </w:rPr>
              <w:t>*</w:t>
            </w:r>
            <w:r w:rsidRPr="000F1917">
              <w:rPr>
                <w:b/>
                <w:sz w:val="16"/>
                <w:szCs w:val="16"/>
              </w:rPr>
              <w:t>(IsiZulu)</w:t>
            </w:r>
          </w:p>
        </w:tc>
        <w:tc>
          <w:tcPr>
            <w:tcW w:w="1813" w:type="dxa"/>
          </w:tcPr>
          <w:p w14:paraId="73932827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21</w:t>
            </w:r>
          </w:p>
          <w:p w14:paraId="6F7853A1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 and 12  p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Managing my studies during Lockdown</w:t>
            </w:r>
          </w:p>
          <w:p w14:paraId="762D443E" w14:textId="77777777" w:rsidR="002135D8" w:rsidRPr="000F1917" w:rsidRDefault="002135D8" w:rsidP="00DB507C">
            <w:pPr>
              <w:rPr>
                <w:b/>
                <w:sz w:val="16"/>
                <w:szCs w:val="16"/>
              </w:rPr>
            </w:pPr>
          </w:p>
          <w:p w14:paraId="419FE8FF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Things that Are Worrying Me Personally that I’m not sure what to do about</w:t>
            </w:r>
          </w:p>
          <w:p w14:paraId="2EBA5CD3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</w:p>
          <w:p w14:paraId="3E87CA7E" w14:textId="77777777" w:rsidR="002135D8" w:rsidRPr="000F1917" w:rsidRDefault="002135D8" w:rsidP="002135D8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Things that Are Worrying Me Personally that I’m not sure what to do about</w:t>
            </w:r>
            <w:r w:rsidR="00104C66" w:rsidRPr="000F1917">
              <w:rPr>
                <w:b/>
                <w:sz w:val="16"/>
                <w:szCs w:val="16"/>
              </w:rPr>
              <w:t xml:space="preserve"> *</w:t>
            </w:r>
            <w:r w:rsidR="007D42BB" w:rsidRPr="000F1917">
              <w:rPr>
                <w:b/>
                <w:sz w:val="16"/>
                <w:szCs w:val="16"/>
              </w:rPr>
              <w:t>(IsiZulu)</w:t>
            </w:r>
          </w:p>
        </w:tc>
        <w:tc>
          <w:tcPr>
            <w:tcW w:w="1814" w:type="dxa"/>
          </w:tcPr>
          <w:p w14:paraId="7A701451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22</w:t>
            </w:r>
          </w:p>
          <w:p w14:paraId="38C871BF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Managing my stress during Lockdown</w:t>
            </w:r>
          </w:p>
          <w:p w14:paraId="7CC06BD9" w14:textId="77777777" w:rsidR="007D42BB" w:rsidRPr="000F1917" w:rsidRDefault="007D42BB" w:rsidP="002135D8">
            <w:pPr>
              <w:rPr>
                <w:b/>
                <w:sz w:val="16"/>
                <w:szCs w:val="16"/>
              </w:rPr>
            </w:pPr>
          </w:p>
          <w:p w14:paraId="7CF65E43" w14:textId="77777777" w:rsidR="007D42BB" w:rsidRPr="000F1917" w:rsidRDefault="007D42BB" w:rsidP="002135D8">
            <w:pPr>
              <w:rPr>
                <w:b/>
                <w:sz w:val="16"/>
                <w:szCs w:val="16"/>
              </w:rPr>
            </w:pPr>
          </w:p>
          <w:p w14:paraId="128B290D" w14:textId="77777777" w:rsidR="002135D8" w:rsidRPr="000F1917" w:rsidRDefault="002135D8" w:rsidP="002135D8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 p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Managing my stress during Lockdown </w:t>
            </w:r>
            <w:r w:rsidR="00104C66" w:rsidRPr="000F1917">
              <w:rPr>
                <w:b/>
                <w:sz w:val="16"/>
                <w:szCs w:val="16"/>
              </w:rPr>
              <w:t>*</w:t>
            </w:r>
            <w:r w:rsidRPr="000F1917">
              <w:rPr>
                <w:b/>
                <w:sz w:val="16"/>
                <w:szCs w:val="16"/>
              </w:rPr>
              <w:t>(IsiZulu)</w:t>
            </w:r>
          </w:p>
        </w:tc>
      </w:tr>
      <w:tr w:rsidR="002135D8" w:rsidRPr="002135D8" w14:paraId="7466CAC9" w14:textId="77777777" w:rsidTr="00104C66">
        <w:tc>
          <w:tcPr>
            <w:tcW w:w="1813" w:type="dxa"/>
          </w:tcPr>
          <w:p w14:paraId="032ACBD2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25</w:t>
            </w:r>
          </w:p>
          <w:p w14:paraId="1BD9DC15" w14:textId="77777777" w:rsidR="002135D8" w:rsidRPr="000F1917" w:rsidRDefault="002135D8" w:rsidP="007E299B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:</w:t>
            </w:r>
            <w:r w:rsidR="007D42BB" w:rsidRPr="000F1917">
              <w:rPr>
                <w:b/>
                <w:sz w:val="16"/>
                <w:szCs w:val="16"/>
              </w:rPr>
              <w:t xml:space="preserve"> </w:t>
            </w:r>
            <w:r w:rsidRPr="000F1917">
              <w:rPr>
                <w:b/>
                <w:sz w:val="16"/>
                <w:szCs w:val="16"/>
              </w:rPr>
              <w:t>Managing my stress during Lockdown</w:t>
            </w:r>
          </w:p>
          <w:p w14:paraId="0FDCCC3A" w14:textId="77777777" w:rsidR="002135D8" w:rsidRPr="000F1917" w:rsidRDefault="002135D8" w:rsidP="007E299B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</w:t>
            </w:r>
            <w:r w:rsidR="00104C66" w:rsidRPr="000F1917">
              <w:rPr>
                <w:b/>
                <w:sz w:val="16"/>
                <w:szCs w:val="16"/>
              </w:rPr>
              <w:t xml:space="preserve"> </w:t>
            </w:r>
            <w:r w:rsidRPr="000F1917">
              <w:rPr>
                <w:b/>
                <w:sz w:val="16"/>
                <w:szCs w:val="16"/>
              </w:rPr>
              <w:t>p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Managing my stress during Lockdown </w:t>
            </w:r>
            <w:r w:rsidR="00104C66" w:rsidRPr="000F1917">
              <w:rPr>
                <w:b/>
                <w:sz w:val="16"/>
                <w:szCs w:val="16"/>
              </w:rPr>
              <w:t>*(IsiZ</w:t>
            </w:r>
            <w:r w:rsidRPr="000F1917">
              <w:rPr>
                <w:b/>
                <w:sz w:val="16"/>
                <w:szCs w:val="16"/>
              </w:rPr>
              <w:t>ulu</w:t>
            </w:r>
            <w:r w:rsidR="00104C66" w:rsidRPr="000F1917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813" w:type="dxa"/>
          </w:tcPr>
          <w:p w14:paraId="24939933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26</w:t>
            </w:r>
          </w:p>
          <w:p w14:paraId="4D6901FC" w14:textId="77777777" w:rsidR="002135D8" w:rsidRPr="000F1917" w:rsidRDefault="002135D8" w:rsidP="00AE0C49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 xml:space="preserve">10am </w:t>
            </w:r>
            <w:r w:rsidR="007D42BB" w:rsidRPr="000F1917">
              <w:rPr>
                <w:b/>
                <w:sz w:val="16"/>
                <w:szCs w:val="16"/>
              </w:rPr>
              <w:t>&amp;</w:t>
            </w:r>
            <w:r w:rsidRPr="000F1917">
              <w:rPr>
                <w:b/>
                <w:sz w:val="16"/>
                <w:szCs w:val="16"/>
              </w:rPr>
              <w:t xml:space="preserve"> 12 pm: Managing my stress during Lockdown</w:t>
            </w:r>
          </w:p>
          <w:p w14:paraId="507DECD3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</w:t>
            </w:r>
            <w:r w:rsidR="00104C66" w:rsidRPr="000F1917">
              <w:rPr>
                <w:b/>
                <w:sz w:val="16"/>
                <w:szCs w:val="16"/>
              </w:rPr>
              <w:t xml:space="preserve"> </w:t>
            </w:r>
            <w:r w:rsidRPr="000F1917">
              <w:rPr>
                <w:b/>
                <w:sz w:val="16"/>
                <w:szCs w:val="16"/>
              </w:rPr>
              <w:t>a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Time management during Lockdown</w:t>
            </w:r>
          </w:p>
          <w:p w14:paraId="09F3310C" w14:textId="77777777" w:rsidR="00104C66" w:rsidRPr="000F1917" w:rsidRDefault="00104C66" w:rsidP="002135D8">
            <w:pPr>
              <w:rPr>
                <w:b/>
                <w:sz w:val="16"/>
                <w:szCs w:val="16"/>
              </w:rPr>
            </w:pPr>
          </w:p>
          <w:p w14:paraId="51AD5D65" w14:textId="77777777" w:rsidR="002135D8" w:rsidRPr="000F1917" w:rsidRDefault="002135D8" w:rsidP="007D42BB">
            <w:pPr>
              <w:rPr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p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Time management during Lockdown</w:t>
            </w:r>
            <w:r w:rsidR="00104C66" w:rsidRPr="000F1917">
              <w:rPr>
                <w:b/>
                <w:sz w:val="16"/>
                <w:szCs w:val="16"/>
              </w:rPr>
              <w:t xml:space="preserve"> *</w:t>
            </w:r>
            <w:r w:rsidR="007D42BB" w:rsidRPr="000F1917">
              <w:rPr>
                <w:b/>
                <w:sz w:val="16"/>
                <w:szCs w:val="16"/>
              </w:rPr>
              <w:t>(IsiZulu)</w:t>
            </w:r>
          </w:p>
        </w:tc>
        <w:tc>
          <w:tcPr>
            <w:tcW w:w="1814" w:type="dxa"/>
          </w:tcPr>
          <w:p w14:paraId="02E4C2D6" w14:textId="77777777" w:rsidR="002135D8" w:rsidRPr="000F1917" w:rsidRDefault="002135D8" w:rsidP="00DB507C">
            <w:pPr>
              <w:rPr>
                <w:color w:val="171717" w:themeColor="background2" w:themeShade="1A"/>
                <w:sz w:val="16"/>
                <w:szCs w:val="16"/>
              </w:rPr>
            </w:pPr>
            <w:r w:rsidRPr="000F1917">
              <w:rPr>
                <w:color w:val="171717" w:themeColor="background2" w:themeShade="1A"/>
                <w:sz w:val="16"/>
                <w:szCs w:val="16"/>
              </w:rPr>
              <w:t>27</w:t>
            </w:r>
          </w:p>
          <w:p w14:paraId="1D1348BC" w14:textId="77777777" w:rsidR="002135D8" w:rsidRPr="000F1917" w:rsidRDefault="002135D8" w:rsidP="00DB507C">
            <w:pPr>
              <w:rPr>
                <w:b/>
                <w:color w:val="171717" w:themeColor="background2" w:themeShade="1A"/>
                <w:sz w:val="16"/>
                <w:szCs w:val="16"/>
              </w:rPr>
            </w:pP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 xml:space="preserve">10 am </w:t>
            </w:r>
            <w:r w:rsidR="007D42BB" w:rsidRPr="000F1917">
              <w:rPr>
                <w:b/>
                <w:color w:val="171717" w:themeColor="background2" w:themeShade="1A"/>
                <w:sz w:val="16"/>
                <w:szCs w:val="16"/>
              </w:rPr>
              <w:t>&amp;</w:t>
            </w: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 xml:space="preserve"> 12  pm</w:t>
            </w:r>
            <w:r w:rsidR="007D42BB" w:rsidRPr="000F1917">
              <w:rPr>
                <w:b/>
                <w:color w:val="171717" w:themeColor="background2" w:themeShade="1A"/>
                <w:sz w:val="16"/>
                <w:szCs w:val="16"/>
              </w:rPr>
              <w:t xml:space="preserve">: </w:t>
            </w: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>Time management during Lockdown</w:t>
            </w:r>
          </w:p>
          <w:p w14:paraId="07DA2899" w14:textId="77777777" w:rsidR="002135D8" w:rsidRPr="000F1917" w:rsidRDefault="002135D8" w:rsidP="00DB507C">
            <w:pPr>
              <w:rPr>
                <w:b/>
                <w:color w:val="171717" w:themeColor="background2" w:themeShade="1A"/>
                <w:sz w:val="16"/>
                <w:szCs w:val="16"/>
              </w:rPr>
            </w:pPr>
          </w:p>
          <w:p w14:paraId="575426F5" w14:textId="77777777" w:rsidR="002135D8" w:rsidRPr="000F1917" w:rsidRDefault="00104C66" w:rsidP="002135D8">
            <w:pPr>
              <w:rPr>
                <w:b/>
                <w:color w:val="171717" w:themeColor="background2" w:themeShade="1A"/>
                <w:sz w:val="16"/>
                <w:szCs w:val="16"/>
              </w:rPr>
            </w:pP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 xml:space="preserve">10 am: </w:t>
            </w:r>
            <w:r w:rsidR="002135D8" w:rsidRPr="000F1917">
              <w:rPr>
                <w:b/>
                <w:color w:val="171717" w:themeColor="background2" w:themeShade="1A"/>
                <w:sz w:val="16"/>
                <w:szCs w:val="16"/>
              </w:rPr>
              <w:t xml:space="preserve">Managing Myself during Lockdown </w:t>
            </w:r>
          </w:p>
          <w:p w14:paraId="526779BE" w14:textId="77777777" w:rsidR="00104C66" w:rsidRPr="000F1917" w:rsidRDefault="00104C66" w:rsidP="002135D8">
            <w:pPr>
              <w:rPr>
                <w:b/>
                <w:color w:val="171717" w:themeColor="background2" w:themeShade="1A"/>
                <w:sz w:val="16"/>
                <w:szCs w:val="16"/>
              </w:rPr>
            </w:pPr>
          </w:p>
          <w:p w14:paraId="66B647B6" w14:textId="77777777" w:rsidR="002135D8" w:rsidRPr="000F1917" w:rsidRDefault="002135D8" w:rsidP="00104C66">
            <w:pPr>
              <w:rPr>
                <w:color w:val="171717" w:themeColor="background2" w:themeShade="1A"/>
                <w:sz w:val="16"/>
                <w:szCs w:val="16"/>
              </w:rPr>
            </w:pP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>2pm</w:t>
            </w:r>
            <w:r w:rsidR="00104C66" w:rsidRPr="000F1917">
              <w:rPr>
                <w:b/>
                <w:color w:val="171717" w:themeColor="background2" w:themeShade="1A"/>
                <w:sz w:val="16"/>
                <w:szCs w:val="16"/>
              </w:rPr>
              <w:t xml:space="preserve">: </w:t>
            </w: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>Managing Myself during</w:t>
            </w:r>
            <w:r w:rsidR="00104C66" w:rsidRPr="000F1917">
              <w:rPr>
                <w:b/>
                <w:color w:val="171717" w:themeColor="background2" w:themeShade="1A"/>
                <w:sz w:val="16"/>
                <w:szCs w:val="16"/>
              </w:rPr>
              <w:t xml:space="preserve"> </w:t>
            </w: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 xml:space="preserve"> Lockdown </w:t>
            </w:r>
            <w:r w:rsidR="00104C66" w:rsidRPr="000F1917">
              <w:rPr>
                <w:b/>
                <w:color w:val="171717" w:themeColor="background2" w:themeShade="1A"/>
                <w:sz w:val="16"/>
                <w:szCs w:val="16"/>
              </w:rPr>
              <w:t>*</w:t>
            </w:r>
            <w:r w:rsidRPr="000F1917">
              <w:rPr>
                <w:b/>
                <w:color w:val="171717" w:themeColor="background2" w:themeShade="1A"/>
                <w:sz w:val="16"/>
                <w:szCs w:val="16"/>
              </w:rPr>
              <w:t>(IsiZulu)</w:t>
            </w:r>
          </w:p>
        </w:tc>
        <w:tc>
          <w:tcPr>
            <w:tcW w:w="1813" w:type="dxa"/>
          </w:tcPr>
          <w:p w14:paraId="79E9FB36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28</w:t>
            </w:r>
          </w:p>
          <w:p w14:paraId="20574E9D" w14:textId="77777777" w:rsidR="002135D8" w:rsidRPr="000F1917" w:rsidRDefault="002135D8" w:rsidP="007D42BB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 xml:space="preserve">10 am </w:t>
            </w:r>
            <w:r w:rsidR="007D42BB" w:rsidRPr="000F1917">
              <w:rPr>
                <w:b/>
                <w:sz w:val="16"/>
                <w:szCs w:val="16"/>
              </w:rPr>
              <w:t>&amp;</w:t>
            </w:r>
            <w:r w:rsidR="00104C66" w:rsidRPr="000F1917">
              <w:rPr>
                <w:b/>
                <w:sz w:val="16"/>
                <w:szCs w:val="16"/>
              </w:rPr>
              <w:t xml:space="preserve">12 pm: </w:t>
            </w:r>
            <w:r w:rsidRPr="000F1917">
              <w:rPr>
                <w:b/>
                <w:sz w:val="16"/>
                <w:szCs w:val="16"/>
              </w:rPr>
              <w:t>Managing my studies during Lockdown</w:t>
            </w:r>
          </w:p>
          <w:p w14:paraId="506FAA96" w14:textId="77777777" w:rsidR="007D42BB" w:rsidRPr="000F1917" w:rsidRDefault="007D42BB" w:rsidP="007D42BB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</w:t>
            </w:r>
            <w:r w:rsidR="00104C66" w:rsidRPr="000F1917">
              <w:rPr>
                <w:b/>
                <w:sz w:val="16"/>
                <w:szCs w:val="16"/>
              </w:rPr>
              <w:t xml:space="preserve">: </w:t>
            </w:r>
            <w:r w:rsidRPr="000F1917">
              <w:rPr>
                <w:b/>
                <w:sz w:val="16"/>
                <w:szCs w:val="16"/>
              </w:rPr>
              <w:t xml:space="preserve"> Things that Are Worrying Me Personally that I’m not sure what to do about</w:t>
            </w:r>
          </w:p>
          <w:p w14:paraId="66F01641" w14:textId="77777777" w:rsidR="007D42BB" w:rsidRPr="000F1917" w:rsidRDefault="007D42BB" w:rsidP="007D42BB">
            <w:pPr>
              <w:rPr>
                <w:b/>
                <w:sz w:val="16"/>
                <w:szCs w:val="16"/>
              </w:rPr>
            </w:pPr>
          </w:p>
          <w:p w14:paraId="2392ACAF" w14:textId="77777777" w:rsidR="007D42BB" w:rsidRPr="000F1917" w:rsidRDefault="007D42BB" w:rsidP="007D42BB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</w:t>
            </w:r>
            <w:r w:rsidR="00104C66" w:rsidRPr="000F1917">
              <w:rPr>
                <w:b/>
                <w:sz w:val="16"/>
                <w:szCs w:val="16"/>
              </w:rPr>
              <w:t xml:space="preserve"> </w:t>
            </w:r>
            <w:r w:rsidRPr="000F1917">
              <w:rPr>
                <w:b/>
                <w:sz w:val="16"/>
                <w:szCs w:val="16"/>
              </w:rPr>
              <w:t>p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Things that Are Worrying Me Personally that I’m not sure what to do about</w:t>
            </w:r>
            <w:r w:rsidR="00104C66" w:rsidRPr="000F1917">
              <w:rPr>
                <w:b/>
                <w:sz w:val="16"/>
                <w:szCs w:val="16"/>
              </w:rPr>
              <w:t xml:space="preserve"> *</w:t>
            </w:r>
            <w:r w:rsidRPr="000F1917">
              <w:rPr>
                <w:b/>
                <w:sz w:val="16"/>
                <w:szCs w:val="16"/>
              </w:rPr>
              <w:t>(IsiZulu)</w:t>
            </w:r>
          </w:p>
        </w:tc>
        <w:tc>
          <w:tcPr>
            <w:tcW w:w="1814" w:type="dxa"/>
          </w:tcPr>
          <w:p w14:paraId="4CF76CB9" w14:textId="77777777" w:rsidR="002135D8" w:rsidRPr="000F1917" w:rsidRDefault="002135D8" w:rsidP="00DB507C">
            <w:pPr>
              <w:rPr>
                <w:sz w:val="16"/>
                <w:szCs w:val="16"/>
              </w:rPr>
            </w:pPr>
            <w:r w:rsidRPr="000F1917">
              <w:rPr>
                <w:sz w:val="16"/>
                <w:szCs w:val="16"/>
              </w:rPr>
              <w:t>29</w:t>
            </w:r>
          </w:p>
          <w:p w14:paraId="4B12C30F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10 am</w:t>
            </w:r>
            <w:r w:rsidR="007D42BB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Managing my stress during Lockdown</w:t>
            </w:r>
          </w:p>
          <w:p w14:paraId="29D1E5BA" w14:textId="77777777" w:rsidR="002135D8" w:rsidRPr="000F1917" w:rsidRDefault="002135D8" w:rsidP="002135D8">
            <w:pPr>
              <w:rPr>
                <w:b/>
                <w:sz w:val="16"/>
                <w:szCs w:val="16"/>
              </w:rPr>
            </w:pPr>
            <w:r w:rsidRPr="000F1917">
              <w:rPr>
                <w:b/>
                <w:sz w:val="16"/>
                <w:szCs w:val="16"/>
              </w:rPr>
              <w:t>2 pm</w:t>
            </w:r>
            <w:r w:rsidR="00104C66" w:rsidRPr="000F1917">
              <w:rPr>
                <w:b/>
                <w:sz w:val="16"/>
                <w:szCs w:val="16"/>
              </w:rPr>
              <w:t>:</w:t>
            </w:r>
            <w:r w:rsidRPr="000F1917">
              <w:rPr>
                <w:b/>
                <w:sz w:val="16"/>
                <w:szCs w:val="16"/>
              </w:rPr>
              <w:t xml:space="preserve"> Managing my stress during Lockdown </w:t>
            </w:r>
            <w:r w:rsidR="00104C66" w:rsidRPr="000F1917">
              <w:rPr>
                <w:b/>
                <w:sz w:val="16"/>
                <w:szCs w:val="16"/>
              </w:rPr>
              <w:t>*</w:t>
            </w:r>
            <w:r w:rsidRPr="000F1917">
              <w:rPr>
                <w:b/>
                <w:sz w:val="16"/>
                <w:szCs w:val="16"/>
              </w:rPr>
              <w:t>(IsiZulu)</w:t>
            </w:r>
          </w:p>
        </w:tc>
      </w:tr>
      <w:tr w:rsidR="002135D8" w:rsidRPr="002135D8" w14:paraId="38AD7B52" w14:textId="77777777" w:rsidTr="00104C66">
        <w:tc>
          <w:tcPr>
            <w:tcW w:w="1813" w:type="dxa"/>
          </w:tcPr>
          <w:p w14:paraId="267E8665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  <w:tc>
          <w:tcPr>
            <w:tcW w:w="1813" w:type="dxa"/>
          </w:tcPr>
          <w:p w14:paraId="5EF69074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3410A216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  <w:tc>
          <w:tcPr>
            <w:tcW w:w="1813" w:type="dxa"/>
          </w:tcPr>
          <w:p w14:paraId="7D26E7B3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  <w:tc>
          <w:tcPr>
            <w:tcW w:w="1814" w:type="dxa"/>
          </w:tcPr>
          <w:p w14:paraId="5893C9B1" w14:textId="77777777" w:rsidR="002135D8" w:rsidRPr="000F1917" w:rsidRDefault="002135D8" w:rsidP="00DB507C">
            <w:pPr>
              <w:rPr>
                <w:sz w:val="16"/>
                <w:szCs w:val="16"/>
              </w:rPr>
            </w:pPr>
          </w:p>
        </w:tc>
      </w:tr>
    </w:tbl>
    <w:p w14:paraId="7260C177" w14:textId="77777777" w:rsidR="00977002" w:rsidRDefault="00104C66" w:rsidP="00104C66">
      <w:pPr>
        <w:rPr>
          <w:sz w:val="18"/>
          <w:szCs w:val="18"/>
        </w:rPr>
      </w:pPr>
      <w:r w:rsidRPr="00104C66">
        <w:rPr>
          <w:sz w:val="18"/>
          <w:szCs w:val="18"/>
        </w:rPr>
        <w:t>*</w:t>
      </w:r>
      <w:r>
        <w:rPr>
          <w:sz w:val="18"/>
          <w:szCs w:val="18"/>
        </w:rPr>
        <w:t xml:space="preserve"> Sessions in IsiZulu</w:t>
      </w:r>
    </w:p>
    <w:p w14:paraId="457D1166" w14:textId="5D61C781" w:rsidR="00977002" w:rsidRPr="00977002" w:rsidRDefault="00104C66" w:rsidP="00977002">
      <w:r w:rsidRPr="0070756B">
        <w:rPr>
          <w:b/>
          <w:sz w:val="24"/>
          <w:szCs w:val="24"/>
        </w:rPr>
        <w:t xml:space="preserve">NB: Students participating in interactive group sessions are expected to complete a tele-psychology consent form to gain admission to the group.  Please ensure that you have downloaded Zoom.  </w:t>
      </w:r>
      <w:r w:rsidR="00332A11">
        <w:rPr>
          <w:b/>
          <w:sz w:val="24"/>
          <w:szCs w:val="24"/>
        </w:rPr>
        <w:t xml:space="preserve">Please contact Ms Nomathemba Makhathini at </w:t>
      </w:r>
      <w:hyperlink r:id="rId5" w:history="1">
        <w:r w:rsidR="00332A11" w:rsidRPr="00116F48">
          <w:rPr>
            <w:rStyle w:val="Hyperlink"/>
            <w:b/>
            <w:sz w:val="24"/>
            <w:szCs w:val="24"/>
          </w:rPr>
          <w:t>MakhathiniN@ukzn.ac.za</w:t>
        </w:r>
      </w:hyperlink>
      <w:r w:rsidR="00332A11">
        <w:rPr>
          <w:b/>
          <w:sz w:val="24"/>
          <w:szCs w:val="24"/>
        </w:rPr>
        <w:t xml:space="preserve"> to book a session.  </w:t>
      </w:r>
    </w:p>
    <w:sectPr w:rsidR="00977002" w:rsidRPr="00977002" w:rsidSect="000F1917">
      <w:pgSz w:w="12240" w:h="15840"/>
      <w:pgMar w:top="510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401066"/>
    <w:multiLevelType w:val="hybridMultilevel"/>
    <w:tmpl w:val="07A00788"/>
    <w:lvl w:ilvl="0" w:tplc="0298FA04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55479C"/>
    <w:multiLevelType w:val="hybridMultilevel"/>
    <w:tmpl w:val="B84A9412"/>
    <w:lvl w:ilvl="0" w:tplc="BD4ED3FA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332384"/>
    <w:multiLevelType w:val="hybridMultilevel"/>
    <w:tmpl w:val="5B6C94C0"/>
    <w:lvl w:ilvl="0" w:tplc="CDEA140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c1NjQxNDA2tjRW0lEKTi0uzszPAykwqQUAduvzqCwAAAA="/>
  </w:docVars>
  <w:rsids>
    <w:rsidRoot w:val="00977002"/>
    <w:rsid w:val="000F1917"/>
    <w:rsid w:val="00104C66"/>
    <w:rsid w:val="002135D8"/>
    <w:rsid w:val="002529FC"/>
    <w:rsid w:val="00332A11"/>
    <w:rsid w:val="005E5EE3"/>
    <w:rsid w:val="0070756B"/>
    <w:rsid w:val="007D42BB"/>
    <w:rsid w:val="007E299B"/>
    <w:rsid w:val="00977002"/>
    <w:rsid w:val="00AC04F2"/>
    <w:rsid w:val="00AE0C49"/>
    <w:rsid w:val="00D9541E"/>
    <w:rsid w:val="00DB3B2A"/>
    <w:rsid w:val="00DB507C"/>
    <w:rsid w:val="00E1295D"/>
    <w:rsid w:val="00FA6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55BAAD0"/>
  <w15:chartTrackingRefBased/>
  <w15:docId w15:val="{781DDE1E-A923-4983-94F7-70F4EE1CE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70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70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770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B50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50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50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50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50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0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07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04C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A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khathiniN@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omathemba Lucia Makhathini</cp:lastModifiedBy>
  <cp:revision>2</cp:revision>
  <dcterms:created xsi:type="dcterms:W3CDTF">2020-04-30T07:31:00Z</dcterms:created>
  <dcterms:modified xsi:type="dcterms:W3CDTF">2020-04-30T07:31:00Z</dcterms:modified>
</cp:coreProperties>
</file>